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17DF1" w14:textId="3B27A25B" w:rsidR="00801F8F" w:rsidRDefault="00801F8F" w:rsidP="00801F8F">
      <w:pPr>
        <w:shd w:val="clear" w:color="auto" w:fill="FFFFFF"/>
        <w:spacing w:before="360" w:after="120" w:line="240" w:lineRule="auto"/>
        <w:outlineLvl w:val="2"/>
        <w:rPr>
          <w:rFonts w:ascii="Times New Roman" w:eastAsia="Times New Roman" w:hAnsi="Times New Roman" w:cs="Times New Roman"/>
          <w:spacing w:val="5"/>
          <w:sz w:val="36"/>
          <w:szCs w:val="36"/>
        </w:rPr>
      </w:pPr>
      <w:r>
        <w:rPr>
          <w:rFonts w:ascii="Times New Roman" w:eastAsia="Times New Roman" w:hAnsi="Times New Roman" w:cs="Times New Roman"/>
          <w:spacing w:val="5"/>
          <w:sz w:val="36"/>
          <w:szCs w:val="36"/>
        </w:rPr>
        <w:t>Thera</w:t>
      </w:r>
      <w:r w:rsidRPr="00801F8F">
        <w:rPr>
          <w:rFonts w:ascii="Times New Roman" w:eastAsia="Times New Roman" w:hAnsi="Times New Roman" w:cs="Times New Roman"/>
          <w:spacing w:val="5"/>
          <w:sz w:val="36"/>
          <w:szCs w:val="36"/>
        </w:rPr>
        <w:t xml:space="preserve"> Putty Recipe</w:t>
      </w:r>
    </w:p>
    <w:p w14:paraId="7A8C4F7A" w14:textId="693FF396" w:rsidR="00801F8F" w:rsidRPr="00801F8F" w:rsidRDefault="00801F8F" w:rsidP="00801F8F">
      <w:pPr>
        <w:shd w:val="clear" w:color="auto" w:fill="FFFFFF"/>
        <w:spacing w:before="360" w:after="120" w:line="240" w:lineRule="auto"/>
        <w:outlineLvl w:val="2"/>
        <w:rPr>
          <w:rFonts w:ascii="Times New Roman" w:eastAsia="Times New Roman" w:hAnsi="Times New Roman" w:cs="Times New Roman"/>
          <w:spacing w:val="5"/>
          <w:sz w:val="36"/>
          <w:szCs w:val="36"/>
        </w:rPr>
      </w:pPr>
      <w:r>
        <w:rPr>
          <w:rFonts w:ascii="Nunito Sans" w:hAnsi="Nunito Sans"/>
          <w:color w:val="38517E"/>
          <w:spacing w:val="5"/>
          <w:sz w:val="27"/>
          <w:szCs w:val="27"/>
          <w:shd w:val="clear" w:color="auto" w:fill="FFFFFF"/>
        </w:rPr>
        <w:t>Many ca are caregivers are utilizing the creation of slime to help keep their </w:t>
      </w:r>
      <w:hyperlink r:id="rId5" w:history="1">
        <w:r>
          <w:rPr>
            <w:rStyle w:val="Hyperlink"/>
            <w:rFonts w:ascii="Nunito Sans" w:hAnsi="Nunito Sans"/>
            <w:spacing w:val="5"/>
            <w:sz w:val="27"/>
            <w:szCs w:val="27"/>
            <w:shd w:val="clear" w:color="auto" w:fill="FFFFFF"/>
          </w:rPr>
          <w:t>sensitive child calm </w:t>
        </w:r>
      </w:hyperlink>
      <w:r>
        <w:rPr>
          <w:rFonts w:ascii="Nunito Sans" w:hAnsi="Nunito Sans"/>
          <w:color w:val="38517E"/>
          <w:spacing w:val="5"/>
          <w:sz w:val="27"/>
          <w:szCs w:val="27"/>
          <w:shd w:val="clear" w:color="auto" w:fill="FFFFFF"/>
        </w:rPr>
        <w:t>during a frustrating time. The feel of slime helps your overwhelmed child fidget with a safe substance in their hand that will slowly help them calm down.</w:t>
      </w:r>
    </w:p>
    <w:p w14:paraId="238953A7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b/>
          <w:bCs/>
          <w:color w:val="38517E"/>
          <w:spacing w:val="5"/>
          <w:sz w:val="27"/>
          <w:szCs w:val="27"/>
        </w:rPr>
        <w:t>What’s Needed:</w:t>
      </w:r>
    </w:p>
    <w:p w14:paraId="665B03FC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1 cup Cornstarch</w:t>
      </w:r>
    </w:p>
    <w:p w14:paraId="4CB4BDFA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3-4 oz. Lotion (unscented or scented)</w:t>
      </w:r>
    </w:p>
    <w:p w14:paraId="4CE8FB15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*Optional Food Dye (we use Wilton Icing Colors)</w:t>
      </w:r>
    </w:p>
    <w:p w14:paraId="20F5379D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*Optional </w:t>
      </w:r>
      <w:hyperlink r:id="rId6" w:tgtFrame="_blank" w:history="1">
        <w:r w:rsidRPr="00801F8F">
          <w:rPr>
            <w:rFonts w:ascii="Nunito Sans" w:eastAsia="Times New Roman" w:hAnsi="Nunito Sans" w:cs="Times New Roman"/>
            <w:color w:val="0000FF"/>
            <w:spacing w:val="5"/>
            <w:sz w:val="27"/>
            <w:szCs w:val="27"/>
            <w:u w:val="single"/>
          </w:rPr>
          <w:t>Essential Oils</w:t>
        </w:r>
      </w:hyperlink>
    </w:p>
    <w:p w14:paraId="7A63337C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 </w:t>
      </w:r>
    </w:p>
    <w:p w14:paraId="4ABB17C1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b/>
          <w:bCs/>
          <w:color w:val="38517E"/>
          <w:spacing w:val="5"/>
          <w:sz w:val="27"/>
          <w:szCs w:val="27"/>
        </w:rPr>
        <w:t>Instructions:</w:t>
      </w:r>
    </w:p>
    <w:p w14:paraId="068B1CC3" w14:textId="77777777" w:rsidR="00801F8F" w:rsidRPr="00801F8F" w:rsidRDefault="00801F8F" w:rsidP="00801F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Add 1 cup Cornstarch to bowl</w:t>
      </w:r>
    </w:p>
    <w:p w14:paraId="21DB098F" w14:textId="77777777" w:rsidR="00801F8F" w:rsidRPr="00801F8F" w:rsidRDefault="00801F8F" w:rsidP="00801F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Squeeze 3-4 oz. of lotion into your bowl of Cornstarch</w:t>
      </w:r>
    </w:p>
    <w:p w14:paraId="6B0A6693" w14:textId="77777777" w:rsidR="00801F8F" w:rsidRPr="00801F8F" w:rsidRDefault="00801F8F" w:rsidP="00801F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Mix it with your spoon and then your hands – kneading the dough until smooth.</w:t>
      </w:r>
    </w:p>
    <w:p w14:paraId="090DF504" w14:textId="77777777" w:rsidR="00801F8F" w:rsidRPr="00801F8F" w:rsidRDefault="00801F8F" w:rsidP="00801F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Optional Add 1-2 drops of color and mix</w:t>
      </w:r>
    </w:p>
    <w:p w14:paraId="777D453C" w14:textId="77777777" w:rsidR="00801F8F" w:rsidRPr="00801F8F" w:rsidRDefault="00801F8F" w:rsidP="00801F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Optional Add 1 drop of </w:t>
      </w:r>
      <w:hyperlink r:id="rId7" w:tgtFrame="_blank" w:history="1">
        <w:r w:rsidRPr="00801F8F">
          <w:rPr>
            <w:rFonts w:ascii="Nunito Sans" w:eastAsia="Times New Roman" w:hAnsi="Nunito Sans" w:cs="Times New Roman"/>
            <w:color w:val="0000FF"/>
            <w:spacing w:val="5"/>
            <w:sz w:val="27"/>
            <w:szCs w:val="27"/>
            <w:u w:val="single"/>
          </w:rPr>
          <w:t>Essential Oils</w:t>
        </w:r>
      </w:hyperlink>
    </w:p>
    <w:p w14:paraId="1BD60423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*This is a homemade putty, and your lotion might be a different consistency – If you find your putty too sticky add just a little more Cornstarch. If you find your putty a bit too doughy add a small squirt of lotion. This putty should feel soft and smooth. Perfect for molding, stretching, and playing.</w:t>
      </w:r>
    </w:p>
    <w:p w14:paraId="7C697792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  <w:t>Keep these in airtight containers for long-term storage.</w:t>
      </w:r>
    </w:p>
    <w:p w14:paraId="751D1977" w14:textId="77777777" w:rsidR="00801F8F" w:rsidRPr="00801F8F" w:rsidRDefault="00801F8F" w:rsidP="00801F8F">
      <w:pPr>
        <w:shd w:val="clear" w:color="auto" w:fill="FFFFFF"/>
        <w:spacing w:after="100" w:afterAutospacing="1" w:line="240" w:lineRule="auto"/>
        <w:rPr>
          <w:rFonts w:ascii="Nunito Sans" w:eastAsia="Times New Roman" w:hAnsi="Nunito Sans" w:cs="Times New Roman"/>
          <w:color w:val="38517E"/>
          <w:spacing w:val="5"/>
          <w:sz w:val="27"/>
          <w:szCs w:val="27"/>
        </w:rPr>
      </w:pPr>
      <w:r w:rsidRPr="00801F8F">
        <w:rPr>
          <w:rFonts w:ascii="Nunito Sans" w:eastAsia="Times New Roman" w:hAnsi="Nunito Sans" w:cs="Times New Roman"/>
          <w:b/>
          <w:bCs/>
          <w:color w:val="38517E"/>
          <w:spacing w:val="5"/>
          <w:sz w:val="27"/>
          <w:szCs w:val="27"/>
        </w:rPr>
        <w:t>Have fun with your homemade putty </w:t>
      </w:r>
    </w:p>
    <w:p w14:paraId="2AB07E2B" w14:textId="77777777" w:rsidR="009736F7" w:rsidRDefault="0047663E"/>
    <w:sectPr w:rsidR="009736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B135A9"/>
    <w:multiLevelType w:val="multilevel"/>
    <w:tmpl w:val="B3E03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Y3NDYxszCyNDFQ0lEKTi0uzszPAykwrAUA8QBG+ywAAAA="/>
  </w:docVars>
  <w:rsids>
    <w:rsidRoot w:val="00801F8F"/>
    <w:rsid w:val="0047663E"/>
    <w:rsid w:val="00801F8F"/>
    <w:rsid w:val="00C72DFA"/>
    <w:rsid w:val="00F7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8B8DE"/>
  <w15:chartTrackingRefBased/>
  <w15:docId w15:val="{19235ABD-9A27-4807-956E-E7987783E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01F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1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mzn.to/2ncX9b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mzn.to/2ncX9bH" TargetMode="External"/><Relationship Id="rId5" Type="http://schemas.openxmlformats.org/officeDocument/2006/relationships/hyperlink" Target="https://www.naturalbeachliving.com/calm-down-ki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2</Characters>
  <Application>Microsoft Office Word</Application>
  <DocSecurity>0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Palicki</dc:creator>
  <cp:keywords/>
  <dc:description/>
  <cp:lastModifiedBy>Vivian Palicki</cp:lastModifiedBy>
  <cp:revision>2</cp:revision>
  <dcterms:created xsi:type="dcterms:W3CDTF">2021-10-15T17:55:00Z</dcterms:created>
  <dcterms:modified xsi:type="dcterms:W3CDTF">2021-10-15T17:55:00Z</dcterms:modified>
</cp:coreProperties>
</file>